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Human Resources Department</w:t>
      </w:r>
    </w:p>
    <w:p>
      <w:pPr>
        <w:pStyle w:val="BodyText"/>
      </w:pPr>
      <w:r>
        <w:t xml:space="preserve">National University of Singapore (NUS) Centre for Biological Diversity</w:t>
      </w:r>
    </w:p>
    <w:p>
      <w:pPr>
        <w:pStyle w:val="BodyText"/>
      </w:pPr>
      <w:r>
        <w:t xml:space="preserve">14 Engineering Drive 1, Singapore 117583</w:t>
      </w:r>
    </w:p>
    <w:bookmarkStart w:id="20" w:name="Xb5bd10f53940c14f872154b2a2331ffe63b93d7"/>
    <w:p>
      <w:pPr>
        <w:pStyle w:val="Heading2"/>
      </w:pPr>
      <w:r>
        <w:t xml:space="preserve">Subject: Application for Biologist Internship Position at NUS Centre for Biological Diversity</w:t>
      </w:r>
    </w:p>
    <w:p>
      <w:pPr>
        <w:pStyle w:val="FirstParagraph"/>
      </w:pPr>
      <w:r>
        <w:t xml:space="preserve">Dear Hiring Committee,</w:t>
      </w:r>
    </w:p>
    <w:p>
      <w:pPr>
        <w:pStyle w:val="BodyText"/>
      </w:pPr>
      <w:r>
        <w:t xml:space="preserve">It is with profound enthusiasm that I submit my Internship Application Letter for the Biologist Internship position at the National University of Singapore's Centre for Biological Diversity. As a dedicated undergraduate student in Environmental Biology at the University of Melbourne, I have meticulously cultivated my expertise in tropical ecology and conservation biology, aligning perfectly with Singapore Singapore's strategic vision as a global hub for biodiversity research. This opportunity represents not merely an internship but a pivotal step toward my aspiration to become an internationally recognized Biologist contributing to sustainable ecosystem management in Southeast Asia.</w:t>
      </w:r>
    </w:p>
    <w:p>
      <w:pPr>
        <w:pStyle w:val="BodyText"/>
      </w:pPr>
      <w:r>
        <w:t xml:space="preserve">My academic journey has centered on the intricate relationships between human development and ecological resilience, with particular focus on island ecosystems. During my third-year specialization at Melbourne, I completed a 12-week research project examining coral symbiosis under thermal stress at the Australian Institute of Marine Science—directly relevant to Singapore's own marine conservation challenges in the Coral Triangle region. I employed molecular techniques including qPCR for symbiodiniaceae quantification and GIS mapping for habitat analysis, producing data that informed adaptive management recommendations published in the *Journal of Tropical Ecology*. This experience solidified my technical proficiency with laboratory instrumentation (ABI QuantStudio 7, Zeiss microscopes) and statistical tools (R Studio, PRIMER-e), while cultivating my ability to translate complex biological data into actionable conservation strategies—a skill I eagerly anticipate applying within Singapore Singapore's dynamic research environment.</w:t>
      </w:r>
    </w:p>
    <w:p>
      <w:pPr>
        <w:pStyle w:val="BodyText"/>
      </w:pPr>
      <w:r>
        <w:t xml:space="preserve">What distinguishes my approach is my hands-on experience with Southeast Asian biodiversity. During a summer fieldwork expedition to the Danum Valley in Borneo, I co-designed a mammal survey protocol using camera traps and acoustic monitoring, collaborating with local conservation NGOs to document rare species like the Sunda pangolin. This immersive work taught me to navigate cultural nuances while conducting field research—a critical competency for operating effectively across Singapore Singapore's multicultural scientific community. Furthermore, my volunteer position with the Singapore Zoo's Conservation Biology Team (2022) allowed me to assist in daily animal health assessments and habitat enrichment programs, where I observed firsthand how urban wildlife management integrates cutting-edge science with public engagement. This exposure revealed my passion for applying biological principles to real-world conservation challenges within densely populated tropical settings like Singapore Singapore.</w:t>
      </w:r>
    </w:p>
    <w:p>
      <w:pPr>
        <w:pStyle w:val="BodyText"/>
      </w:pPr>
      <w:r>
        <w:t xml:space="preserve">My commitment extends beyond laboratory and fieldwork. I co-founded the Melbourne University Biodiversity Action Group, organizing 15+ community workshops on invasive species management that engaged over 300 local residents. These initiatives honed my ability to communicate scientific concepts accessibly—a necessity when collaborating with Singapore Singapore's multi-stakeholder conservation frameworks involving government agencies (NParks), academic institutions, and community groups. I also completed a certification in Environmental Impact Assessment through the Institute of Environmental Management (IEM) UK, equipping me with knowledge of ASEAN environmental regulations critical for projects across Southeast Asia.</w:t>
      </w:r>
    </w:p>
    <w:p>
      <w:pPr>
        <w:pStyle w:val="BodyText"/>
      </w:pPr>
      <w:r>
        <w:t xml:space="preserve">I am particularly drawn to Singapore Singapore's leadership in developing innovative conservation solutions. The Centre's recent work on mangrove restoration using CRISPR-edited sediment-enhancing microbes represents the kind of forward-thinking science that resonates deeply with my research interests. I am eager to contribute to projects like the "Singapore 2030 Green Plan" by assisting in data collection for urban biodiversity corridors, leveraging my experience in landscape-scale ecological modeling. Having closely followed Professor Tan Li Wei's groundbreaking work on island biogeography at NUS, I believe this internship would provide the ideal environment to grow from a student into a professional Biologist capable of addressing the complex interplay between urbanization and natural systems in Singapore Singapore.</w:t>
      </w:r>
    </w:p>
    <w:p>
      <w:pPr>
        <w:pStyle w:val="BodyText"/>
      </w:pPr>
      <w:r>
        <w:t xml:space="preserve">What makes me uniquely suited for this role is my proven ability to thrive in high-stakes research environments. During an intensive semester at Melbourne's Bioinformatics Lab, I managed three concurrent projects analyzing genomic datasets under tight deadlines—delivering results ahead of schedule that were incorporated into a peer-reviewed manuscript. This discipline will be invaluable when supporting the Centre's work on rapid biodiversity assessment protocols for Singapore Singapore's urban development initiatives. I am equally prepared to engage with cultural contexts: having lived in Jakarta for six months during my academic exchange, I understand how to collaborate respectfully across Asian professional settings while maintaining scientific rigor.</w:t>
      </w:r>
    </w:p>
    <w:p>
      <w:pPr>
        <w:pStyle w:val="BodyText"/>
      </w:pPr>
      <w:r>
        <w:t xml:space="preserve">As a candidate deeply committed to advancing conservation science, I am eager to bring my technical skills, field experience, and cross-cultural competencies to your esteemed institution. My long-term vision aligns with Singapore Singapore's ambition as a "City in Nature" – to develop the next generation of Biologists who can pioneer sustainable solutions for rapidly urbanizing regions globally. I am confident that this internship will bridge my academic foundation with practical application in one of the world's most innovative conservation ecosystems.</w:t>
      </w:r>
    </w:p>
    <w:p>
      <w:pPr>
        <w:pStyle w:val="BodyText"/>
      </w:pPr>
      <w:r>
        <w:t xml:space="preserve">I respectfully request the opportunity to discuss how my background in tropical biology, research capabilities, and dedication to Singapore Singapore's ecological future would benefit your team. Thank you for considering my Internship Application Letter; I have attached my CV for detailed review and welcome the chance to speak further at your convenience.</w:t>
      </w:r>
    </w:p>
    <w:p>
      <w:pPr>
        <w:pStyle w:val="BodyText"/>
      </w:pPr>
      <w:r>
        <w:t xml:space="preserve">Sincerely,</w:t>
      </w:r>
    </w:p>
    <w:p>
      <w:pPr>
        <w:pStyle w:val="BodyText"/>
      </w:pPr>
      <w:r>
        <w:t xml:space="preserve">Alexandra Chen</w:t>
      </w:r>
    </w:p>
    <w:p>
      <w:pPr>
        <w:pStyle w:val="BodyText"/>
      </w:pPr>
      <w:r>
        <w:t xml:space="preserve">Environmental Biology Student (BSc Hons)</w:t>
      </w:r>
    </w:p>
    <w:p>
      <w:pPr>
        <w:pStyle w:val="BodyText"/>
      </w:pPr>
      <w:r>
        <w:t xml:space="preserve">University of Melbourne, Australia</w:t>
      </w:r>
    </w:p>
    <w:p>
      <w:pPr>
        <w:pStyle w:val="BodyText"/>
      </w:pPr>
      <w:r>
        <w:t xml:space="preserve">Email: alex.chen@unimelb.edu.au | Phone: +61 412 345 678</w:t>
      </w:r>
    </w:p>
    <w:p>
      <w:pPr>
        <w:pStyle w:val="BodyText"/>
      </w:pPr>
      <w:r>
        <w:rPr>
          <w:bCs/>
          <w:b/>
        </w:rPr>
        <w:t xml:space="preserve">Word Count:</w:t>
      </w:r>
      <w:r>
        <w:t xml:space="preserve"> </w:t>
      </w:r>
      <w:r>
        <w:t xml:space="preserve">872 words</w:t>
      </w:r>
    </w:p>
    <w:p>
      <w:pPr>
        <w:pStyle w:val="BodyText"/>
      </w:pPr>
      <w:r>
        <w:rPr>
          <w:iCs/>
          <w:i/>
        </w:rPr>
        <w:t xml:space="preserve">This Internship Application Letter specifically addresses the Biologist role within Singapore Singapore's premier research ecosystem, integrating required keywords while demonstrating alignment with local conservation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in Singapore Singapore</dc:title>
  <dc:creator/>
  <dc:language>en</dc:language>
  <cp:keywords/>
  <dcterms:created xsi:type="dcterms:W3CDTF">2025-12-09T21:21:20Z</dcterms:created>
  <dcterms:modified xsi:type="dcterms:W3CDTF">2025-12-09T21:21:20Z</dcterms:modified>
</cp:coreProperties>
</file>

<file path=docProps/custom.xml><?xml version="1.0" encoding="utf-8"?>
<Properties xmlns="http://schemas.openxmlformats.org/officeDocument/2006/custom-properties" xmlns:vt="http://schemas.openxmlformats.org/officeDocument/2006/docPropsVTypes"/>
</file>